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63.png" ContentType="image/png"/>
  <Override PartName="/word/media/rId105.png" ContentType="image/png"/>
  <Override PartName="/word/media/rId106.png" ContentType="image/png"/>
  <Override PartName="/word/media/rId102.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20</w:t>
      </w:r>
    </w:p>
    <w:p>
      <w:pPr>
        <w:pStyle w:val="Heading1"/>
      </w:pPr>
      <w:bookmarkStart w:id="21" w:name="intro-placemarker"/>
      <w:bookmarkEnd w:id="21"/>
      <w:r>
        <w:t xml:space="preserve">Introduction</w:t>
      </w:r>
    </w:p>
    <w:p>
      <w:pPr>
        <w:pStyle w:val="FirstParagraph"/>
      </w:pPr>
      <w:r>
        <w:t xml:space="preserve">How citizens plan our day-to-day lives, communicate, and learn are increasingly impacted by data. These sources of data–either quantitative</w:t>
      </w:r>
      <w:r>
        <w:t xml:space="preserve"> </w:t>
      </w:r>
      <w:r>
        <w:rPr>
          <w:i/>
        </w:rPr>
        <w:t xml:space="preserve">or</w:t>
      </w:r>
      <w:r>
        <w:t xml:space="preserve"> </w:t>
      </w:r>
      <w:r>
        <w:t xml:space="preserve">qualitative–are created by us, for us, and about us, although at present opportunities for learners to analyze data in educational settings remain limited. Work with data includes broad processes of collecting, creating, modeling data, and eveb asking questions that can be answered with data.</w:t>
      </w:r>
    </w:p>
    <w:p>
      <w:pPr>
        <w:pStyle w:val="BodyText"/>
      </w:pPr>
      <w:r>
        <w:t xml:space="preserve">Working with data, then, is more than just crunching numbers, or interpreting a figure created by someone else. Rather, it is about making sense of phenomena in the world (or solving problems), a point particularly relevant to those interested in the educational role and implications of working with data (Lee &amp; Wilkerson, in press; Singer, Hilton, &amp; Schweingruber, 2006; Wild &amp; Pfannkuch, 1999). Aspects of work with data cut across STEM domains and are recognized as core competencies across recent curricular documents. For example, the</w:t>
      </w:r>
      <w:r>
        <w:t xml:space="preserve"> </w:t>
      </w:r>
      <w:r>
        <w:rPr>
          <w:i/>
        </w:rPr>
        <w:t xml:space="preserve">Next Generation Science Standards</w:t>
      </w:r>
      <w:r>
        <w:t xml:space="preserve"> </w:t>
      </w:r>
      <w:r>
        <w:t xml:space="preserve">and the</w:t>
      </w:r>
      <w:r>
        <w:t xml:space="preserve"> </w:t>
      </w:r>
      <w:r>
        <w:rPr>
          <w:i/>
        </w:rPr>
        <w:t xml:space="preserve">Common Core State Standards</w:t>
      </w:r>
      <w:r>
        <w:t xml:space="preserve"> </w:t>
      </w:r>
      <w:r>
        <w:t xml:space="preserve">(in mathematics; National Governors Association Center for Best Practices, Council of Chief State School Officers, 2010; NGSS Lead States, 2013) both highlight the role of authentic work work with data.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learning-related practices. In particular, past research has focused on mathematical practices, or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Lee &amp; Wilkerson, in press; National Research Council, 2012),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data-related activities in particular.</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in work with data is valuable as engagement is a meaningful outcome for STEM learners in its own right (Sinatra et al., 2015).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or activiti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I focus on the core aspects that scholars have most often included in their conceptualizations of work with data.</w:t>
      </w:r>
    </w:p>
    <w:p>
      <w:pPr>
        <w:pStyle w:val="BodyText"/>
      </w:pPr>
      <w:r>
        <w:t xml:space="preserve">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as outcom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are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rom EMT, a key moment-to-moment condition for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engagement.</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w:t>
      </w:r>
    </w:p>
    <w:p>
      <w:pPr>
        <w:pStyle w:val="Heading2"/>
      </w:pPr>
      <w:bookmarkStart w:id="28" w:name="individual-factors-that-may-effect-youths-engagement"/>
      <w:bookmarkEnd w:id="28"/>
      <w:r>
        <w:t xml:space="preserve">Individual factors that may effect youths’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usually using a digital tool and occasionally a diary—to ask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that I am aware of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marize,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 and is laid out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BodyText"/>
      </w:pPr>
      <w:r>
        <w:t xml:space="preserve">The ESM responses that make up the profiles are associated with different groups. These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groups that can be modeled as random effects to account for the dependencies they introduce: They are at the youth, instructional episode (which are indicators for the moments–or segments–in which youth are asked to respond to the ESM signal), and program levels. Pre-program interest, gender, and URM status are predictor variables at the youth level and the aspects of work with data are predictor variables at the instructional level; while there are not any predictor variables considered at the program level in the study, dependencies among the responses from youth within each program are accounted for in the random effect. To summarize, the three groups (youth, instructional episode, and program) and predictor variables present given the data collection and sampling strategy are modeled using random effects in a multi-level modeling approach.</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Participants were from diverse racial and ethnic backgrounds (see Table 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youths’ perceptions of themselves and the activity, pre-survey measures of youths’ interest, youths’ demographic information, and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onstructed from three ESM responses that served as indicators for the experience of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1), A little (2), Somewhat (3), and Very Much (4), as presented in Table 2. Note that because these three dimensions of engagement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in-stem"/>
      <w:bookmarkEnd w:id="39"/>
      <w:r>
        <w:t xml:space="preserve">Survey measures of pre-interest in STEM</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 The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the-five-key-aspects-of-work-with-data"/>
      <w:bookmarkEnd w:id="40"/>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4. Details on the reliability of this measure is described next; more information on how the measure aligns with the original STEM-PQA on which this measure is based are presented in the Appendix.</w:t>
      </w:r>
    </w:p>
    <w:p>
      <w:pPr>
        <w:pStyle w:val="BodyText"/>
      </w:pPr>
      <w:r>
        <w:t xml:space="preserve">In February, 2017, 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w:t>
      </w:r>
    </w:p>
    <w:p>
      <w:pPr>
        <w:pStyle w:val="BodyText"/>
      </w:pPr>
      <w:r>
        <w:t xml:space="preserve">Note that these codes were unique to each signal to which youth responded (but were not unique to each youth, as youth in the same program were signaled at the same time). I discuss limitations to use of the STEM-PQA for work with data in the discussion.</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instructional episode are examined. Note that out of the 248 instructional episodes, 236 were code-able for work with data; for the 12 that were not codeable, issues with the video-recordings were the primary source of the missing data. These 236 responses are used for all of the analyses involving measures for the aspects of work with data.</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 Specifically, first, the frequency of the codes for the individual aspects of work with data from the STEM PQA measure of work with data (described above in the measures) are calculated. Note that this coding frame focused on the degree of instructional support the activity leaders provided for youth to work with data.</w:t>
      </w:r>
    </w:p>
    <w:p>
      <w:pPr>
        <w:pStyle w:val="BodyText"/>
      </w:pPr>
      <w:r>
        <w:t xml:space="preserve">However, this framework provided no context on how particular types of work with data were enacted. Qualitative differences in</w:t>
      </w:r>
      <w:r>
        <w:t xml:space="preserve"> </w:t>
      </w:r>
      <w:r>
        <w:rPr>
          <w:i/>
        </w:rPr>
        <w:t xml:space="preserve">how</w:t>
      </w:r>
      <w:r>
        <w:t xml:space="preserve">, for example, youth were asking questions are not evident from the STEM-PQA codes used to find the frequencies of the aspects of work with data. In order to provide more context in the description of how work with data in the context of summer STEM programs, all of the segments were coded using an open-ended, qualitative approach. Three research assistants were trained for approximately eight hours over four meetings. Then, each research assistant coded all of the segments associated with one of the videos. Two coders coded every segment, except for the 77 (out of the total 248) segments that the STEM-PQA coding that indicated no aspects of work with data were present. For these 77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FirstParagraph"/>
      </w:pPr>
      <w:r>
        <w:t xml:space="preserve">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then made notes associated with each of the five aspects of work with data. I used these notes to write detailed descriptions of each of the aspects of work with data, which I grouped into the themes. I present these themes in the section of the results for this question.</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LPA allows for capturing the multidimensional nature of engagement through profiles.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as part of this study. In order to more flexibly carry out LPA, an open-source tool, tidyLPA (Rosenberg, Schmidt, &amp; Beymer,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As described in more detail in the section of the results pertaining to this question, on the basis of these criteria, the</w:t>
      </w:r>
      <w:r>
        <w:t xml:space="preserve"> </w:t>
      </w:r>
      <w:r>
        <w:rPr>
          <w:i/>
        </w:rPr>
        <w:t xml:space="preserve">model one type, six profiles</w:t>
      </w:r>
      <w:r>
        <w:t xml:space="preserve"> </w:t>
      </w:r>
      <w:r>
        <w:t xml:space="preserve">solution is selected and used as part of subsequent analyses.</w:t>
      </w:r>
    </w:p>
    <w:p>
      <w:pPr>
        <w:pStyle w:val="Heading3"/>
      </w:pPr>
      <w:bookmarkStart w:id="46" w:name="analysis-for-research-question-3-how-work-with-data-relates-to-engagement"/>
      <w:bookmarkEnd w:id="46"/>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only with the aspects of work with data yielded very similar results (see the Appendix for more detail).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4-how-youth-characteristics-relate-to-engagement"/>
      <w:bookmarkEnd w:id="47"/>
      <w:r>
        <w:t xml:space="preserve">Analysis for Research Question #4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instructional episodes and the youth are used. The dependent variable is again the probability of a response being in the profile. 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see the Appendix for the results from the model with the youth characteristics included as predictors in separate (without the aspects of work with data) model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I use these to interpret and contextualize the statistically significant findings. Higher values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49" w:name="results"/>
      <w:bookmarkEnd w:id="49"/>
      <w:r>
        <w:t xml:space="preserve">Results</w:t>
      </w:r>
    </w:p>
    <w:p>
      <w:pPr>
        <w:pStyle w:val="FirstParagraph"/>
      </w:pPr>
      <w:r>
        <w:t xml:space="preserve">In this section, results associated with the preliminary analysis and the four research questions are presented.</w:t>
      </w:r>
    </w:p>
    <w:p>
      <w:pPr>
        <w:pStyle w:val="Heading2"/>
      </w:pPr>
      <w:bookmarkStart w:id="50" w:name="preliminary-results"/>
      <w:bookmarkEnd w:id="50"/>
      <w:r>
        <w:t xml:space="preserve">Preliminary results</w:t>
      </w:r>
    </w:p>
    <w:p>
      <w:pPr>
        <w:pStyle w:val="Heading3"/>
      </w:pPr>
      <w:bookmarkStart w:id="51" w:name="descriptive-statistics-for-the-engagement-measures"/>
      <w:bookmarkEnd w:id="51"/>
      <w:r>
        <w:t xml:space="preserve">Descriptive statistics for the engagement measures</w:t>
      </w:r>
    </w:p>
    <w:p>
      <w:pPr>
        <w:pStyle w:val="FirstParagraph"/>
      </w:pPr>
      <w:r>
        <w:t xml:space="preserve">First, descriptive statistics for the engagement measures (the five variables that were used to estimate the profiles) are presented in Table 5. These values suggest moderately high levels of the three dimensions of engagement (with mean values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on one-four scales) and high perceptions of competence (</w:t>
      </w:r>
      <w:r>
        <w:rPr>
          <w:i/>
        </w:rPr>
        <w:t xml:space="preserve">M</w:t>
      </w:r>
      <w:r>
        <w:t xml:space="preserve"> </w:t>
      </w:r>
      <w:r>
        <w:t xml:space="preserve">= 3.000 (</w:t>
      </w:r>
      <w:r>
        <w:rPr>
          <w:i/>
        </w:rPr>
        <w:t xml:space="preserve">SD</w:t>
      </w:r>
      <w:r>
        <w:t xml:space="preserve"> </w:t>
      </w:r>
      <w:r>
        <w:t xml:space="preserve">= 0.952)); the only continuous variable that was not measured using ESM) and lower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2" w:name="correlations-among-the-study-variables"/>
      <w:bookmarkEnd w:id="52"/>
      <w:r>
        <w:t xml:space="preserve">Correlations among the study variables</w:t>
      </w:r>
    </w:p>
    <w:p>
      <w:pPr>
        <w:pStyle w:val="FirstParagraph"/>
      </w:pPr>
      <w:r>
        <w:t xml:space="preserve">Next, correlations between the variables that are used to create the profiles are presented in Table 6. These correlations among the variables used to construct the profile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moderate relations.</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Of the 236 instructional episodes, 170 (72%) were coded as involving</w:t>
      </w:r>
      <w:r>
        <w:t xml:space="preserve"> </w:t>
      </w:r>
      <w:r>
        <w:rPr>
          <w:i/>
        </w:rPr>
        <w:t xml:space="preserve">any</w:t>
      </w:r>
      <w:r>
        <w:t xml:space="preserve"> </w:t>
      </w:r>
      <w:r>
        <w:t xml:space="preserve">of the aspects of work with data. Table 7 includes the frequency of the specific aspects of work with data, with interpreting and communicating findings being the most present (occurring in 47% of the coded instructional episodes), followed by generating data (in 45% of the instructional episodes), asking questions (in 39%), data modeling (29%), and then making observations (26%).</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Note that these results are for codes applied to approximately ten-minute (video-recorded) instructional episodes and that the aspects of work with data could co-occur. On average, there were 1.86 (</w:t>
      </w:r>
      <w:r>
        <w:rPr>
          <w:i/>
        </w:rPr>
        <w:t xml:space="preserve">SD</w:t>
      </w:r>
      <w:r>
        <w:t xml:space="preserve"> </w:t>
      </w:r>
      <w:r>
        <w:t xml:space="preserve">= 1.61) aspects of work with data present in each 10-minute instructional episode. This indicates that, on average, youth were engaged in around two of aspects of the work with data during each instructional episode. There was considerable variation in the extent to which these types of work with data were supported in each program (see the Appendix).</w:t>
      </w:r>
    </w:p>
    <w:p>
      <w:pPr>
        <w:pStyle w:val="Heading3"/>
      </w:pPr>
      <w:bookmarkStart w:id="55" w:name="nature-of-work-with-data"/>
      <w:bookmarkEnd w:id="55"/>
      <w:r>
        <w:t xml:space="preserve">Nature of work with data</w:t>
      </w:r>
    </w:p>
    <w:p>
      <w:pPr>
        <w:pStyle w:val="FirstParagraph"/>
      </w:pPr>
      <w:r>
        <w:t xml:space="preserve">For these results, the different aspects of work with data were looked at in more detail using an open-ended, qualitative approach in order to better understand the nuance and the specific nature of what was going on during these episodes in terms of how students work with data. This coding, which showed there to be distinct, qualitative differences in the particular ways youth worked with data when, for example, they were data modeling, resulted in approximately three to four sentence notes from each of two raters for every instructional episode and showed the specific nature of work with data.</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that included the asking questions aspect of work with data (as determined through coding with the STEM-PQA measure), creating qualitative descriptions revealed that around one-third (36/92, or 39%) were focused on asking questions focused on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instructional episodes involved questions that were not focused on predicting, conjecturing, or hypothesizing. In such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w:t>
      </w:r>
    </w:p>
    <w:p>
      <w:pPr>
        <w:pStyle w:val="Heading4"/>
      </w:pPr>
      <w:bookmarkStart w:id="57" w:name="making-observations"/>
      <w:bookmarkEnd w:id="57"/>
      <w:r>
        <w:t xml:space="preserve">Making observations</w:t>
      </w:r>
    </w:p>
    <w:p>
      <w:pPr>
        <w:pStyle w:val="FirstParagraph"/>
      </w:pPr>
      <w:r>
        <w:t xml:space="preserve">In the instructional episodes during which the STEM-PQA revealed that youth were making observations, the vast majority (49/57, 86%)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In just a few cases, making observations was focused on making observations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Around half (48/102, or 47%) of these episodes, for youth generating sources of data (as indicated by the STEM-PQA), the instructional episodes were focused around writing down observations made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The other half of the cases were most often instructional episodes in which youth were writing down what the youth activity leader was saying or were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instructional episode described, youth did not inscribe notes or any other observations on the specimens they were collecting, and so data was not generated (at this stage).</w:t>
      </w:r>
    </w:p>
    <w:p>
      <w:pPr>
        <w:pStyle w:val="Heading4"/>
      </w:pPr>
      <w:bookmarkStart w:id="59" w:name="data-modeling"/>
      <w:bookmarkEnd w:id="59"/>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 small number of instructional episodes, this aspect of work with data was present when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 In the other half of the responses, youth were most commonly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1" w:name="results-for-research-question-2-what-profiles-of-youth-engagement-and-its-conditions-emerge-from-experiential-data-collected-in-the-programs"/>
      <w:bookmarkEnd w:id="61"/>
      <w:r>
        <w:t xml:space="preserve">Results for Research Question #2: What profiles of youth engagement and its conditions emerge from experiential data collected in the programs?</w:t>
      </w:r>
    </w:p>
    <w:p>
      <w:pPr>
        <w:pStyle w:val="FirstParagraph"/>
      </w:pPr>
      <w:r>
        <w:t xml:space="preserve">A relatively simple model (model</w:t>
      </w:r>
      <w:r>
        <w:t xml:space="preserve"> </w:t>
      </w:r>
      <w:r>
        <w:rPr>
          <w:i/>
        </w:rPr>
        <w:t xml:space="preserve">one</w:t>
      </w:r>
      <w:r>
        <w:t xml:space="preserve"> </w:t>
      </w:r>
      <w:r>
        <w:t xml:space="preserve">type; with varying means, equal variances, and covariances fixed to 0) with six profiles was selected for use in subsequent analyses. This model has profiles characterized by both varying levels on both the dimensions of engagement–cognitive, behavioral, and affective–and youths’ perceptions of challenge and competence. In addition, the number of observations across the profiles is relatively balanced.</w:t>
      </w:r>
    </w:p>
    <w:p>
      <w:pPr>
        <w:pStyle w:val="BodyText"/>
      </w:pPr>
      <w:r>
        <w:t xml:space="preserve">This means that</w:t>
      </w:r>
      <w:r>
        <w:t xml:space="preserve"> </w:t>
      </w:r>
      <w:r>
        <w:rPr>
          <w:i/>
        </w:rPr>
        <w:t xml:space="preserve">six distinct profiles</w:t>
      </w:r>
      <w:r>
        <w:t xml:space="preserve"> </w:t>
      </w:r>
      <w:r>
        <w:t xml:space="preserve">were identified in the data. This selection was on the basis of fit statistics, statistical tests, and concerns of interpretability and parsimony. The solution demonstrated superior fit on the basis of the information criteria (AIC and BIC) and on the basis of the measure of classification accuracy (entropy). Note that a seven profile solution with the same specifications regarding means, variances and covariances was also a similarly good fit (and is presented in the Appendix), but the 6 profile solution was ultimately chosen on the basis of parsimony and interpretability.</w:t>
      </w:r>
    </w:p>
    <w:p>
      <w:pPr>
        <w:pStyle w:val="BodyText"/>
      </w:pPr>
      <w:r>
        <w:t xml:space="preserve">For the six profiles, presented below in Figure 3, the</w:t>
      </w:r>
      <w:r>
        <w:t xml:space="preserve"> </w:t>
      </w:r>
      <w:r>
        <w:rPr>
          <w:i/>
        </w:rPr>
        <w:t xml:space="preserve">first</w:t>
      </w:r>
      <w:r>
        <w:t xml:space="preserve"> </w:t>
      </w:r>
      <w:r>
        <w:t xml:space="preserve">plot shows the profiles with variables that were centered to have a mean equal to 0 and a standard deviation of 1. Thus, the y-axis for this plot is labeled</w:t>
      </w:r>
      <w:r>
        <w:t xml:space="preserve"> </w:t>
      </w:r>
      <w:r>
        <w:t xml:space="preserve">“</w:t>
      </w:r>
      <w:r>
        <w:t xml:space="preserve">Z-score</w:t>
      </w:r>
      <w:r>
        <w:t xml:space="preserve">”</w:t>
      </w:r>
      <w:r>
        <w:t xml:space="preserve">). The</w:t>
      </w:r>
      <w:r>
        <w:t xml:space="preserve"> </w:t>
      </w:r>
      <w:r>
        <w:rPr>
          <w:i/>
        </w:rPr>
        <w:t xml:space="preserve">second</w:t>
      </w:r>
      <w:r>
        <w:t xml:space="preserve"> </w:t>
      </w:r>
      <w:r>
        <w:t xml:space="preserve">plot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engagement and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dimensions of engagement and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engagement, challenge, and competenc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3"/>
      </w:pPr>
      <w:bookmarkStart w:id="62" w:name="sources-of-variability-in-profiles-of-engagement"/>
      <w:bookmarkEnd w:id="62"/>
      <w:r>
        <w:t xml:space="preserve">Sources of variability in profiles of engagement</w:t>
      </w:r>
    </w:p>
    <w:p>
      <w:pPr>
        <w:pStyle w:val="FirstParagraph"/>
      </w:pPr>
      <w:r>
        <w:t xml:space="preserve">The remaining analyses use the six profiles described above. Sources of variability in these profiles can be used as additional information in their own right for interpreting the profiles and in order to anticipate the effects of predictor variables at the youth, instructional episode, and program levels.</w:t>
      </w:r>
    </w:p>
    <w:p>
      <w:pPr>
        <w:pStyle w:val="BodyText"/>
      </w:pPr>
      <w:r>
        <w:t xml:space="preserve">First, the proportion of the variability at each of these levels is explored through the use of null, or variance components, in Table 4.3. Again,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 For all six profiles, the ICCs at the program level were very small, from 0.00 to 0.023. This suggests that very little variability can be explained simply by the program. For the instructional episode level, the ICCs were also very small, ranging from 0.004 to 0.011. Finally, the youth-level ICCs ranged from .099 to .427.</w:t>
      </w:r>
    </w:p>
    <w:p>
      <w:pPr>
        <w:pStyle w:val="BodyText"/>
      </w:pPr>
      <w:r>
        <w:t xml:space="preserve">Looking across these values, most of the explained variability in the responses is associated with youth; the program and instructional episode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w:t>
      </w:r>
      <w:r>
        <w:rPr>
          <w:i/>
        </w:rPr>
        <w:t xml:space="preserve">ICC</w:t>
      </w:r>
      <w:r>
        <w:t xml:space="preserve"> </w:t>
      </w:r>
      <w:r>
        <w:t xml:space="preserve">= .265). Finally, a large amount of variability is associated with the residual (variance that is not associated with the program, instructional episode, or youth levels). This suggests that there is wide variation in students’ responses that may not be readily explained or predicted by variables</w:t>
      </w:r>
      <w:r>
        <w:t xml:space="preserve"> </w:t>
      </w:r>
      <w:r>
        <w:rPr>
          <w:i/>
        </w:rPr>
        <w:t xml:space="preserve">at one level alone</w:t>
      </w:r>
      <w:r>
        <w:t xml:space="preserve">. Remaining unexplained variability is the product of youth, instructional episode, and program effects together. Some youth from particular programs may engage during some episode instructional episodes in very high or low ways that are not captured by modeling the variability at each of these levels alone.</w:t>
      </w:r>
    </w:p>
    <w:p>
      <w:pPr>
        <w:pStyle w:val="BodyText"/>
      </w:pPr>
      <w:r>
        <w:t xml:space="preserve">Variability in terms of the number (and proportion) of profiles each youth reports can also be considered. When the breakdown of responses in each of the six profiles by youth is explored: As presented in Figure X, the value of the mean for the proportion of responses for each youth in the profile they reported most was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This indicates that on average youths’ most reported profile comprises just over one-half of their responses, with substantial variability in their responses. Apart from this overall mean proportion, the mean proportion for specific profiles can be considered. For example, when</w:t>
      </w:r>
      <w:r>
        <w:t xml:space="preserve"> </w:t>
      </w:r>
      <w:r>
        <w:rPr>
          <w:i/>
        </w:rPr>
        <w:t xml:space="preserve">Full</w:t>
      </w:r>
      <w:r>
        <w:t xml:space="preserve"> </w:t>
      </w:r>
      <w:r>
        <w:t xml:space="preserve">engagement was reported by a youth more than any other profile, they reported it, on average, in just over 60% of their responses. No other profile that youth reported most was associated (on average) with a larger proportion of their responses. This suggests that even when youth report (relatively) stable engagement over the course of their time in the programs, they still engage in a variety of different ways. When youth reported</w:t>
      </w:r>
      <w:r>
        <w:t xml:space="preserve"> </w:t>
      </w:r>
      <w:r>
        <w:rPr>
          <w:i/>
        </w:rPr>
        <w:t xml:space="preserve">All moderate</w:t>
      </w:r>
      <w:r>
        <w:t xml:space="preserve"> </w:t>
      </w:r>
      <w:r>
        <w:t xml:space="preserve">engagement (the profile with the lowest proportion of responses, on average, when reported more than any other), they reported it in just less than 40% of their responses. This suggests that though youth may report one profile far more than others–and that youth who report particular (i.e.,</w:t>
      </w:r>
      <w:r>
        <w:t xml:space="preserve"> </w:t>
      </w:r>
      <w:r>
        <w:rPr>
          <w:i/>
        </w:rPr>
        <w:t xml:space="preserve">Full</w:t>
      </w:r>
      <w:r>
        <w:t xml:space="preserve">) profiles more than others may reflect somewhat stable engagement, there still exists substantial variability in youths’ engagement.</w:t>
      </w:r>
    </w:p>
    <w:p>
      <w:pPr>
        <w:pStyle w:val="FigureWithCaption"/>
      </w:pPr>
      <w:r>
        <w:drawing>
          <wp:inline>
            <wp:extent cx="5334000" cy="4158867"/>
            <wp:effectExtent b="0" l="0" r="0" t="0"/>
            <wp:docPr descr="Figure 3 Histogram of the proportion of responses for each youth in the profile they reported most" title="" id="1" name="Picture"/>
            <a:graphic>
              <a:graphicData uri="http://schemas.openxmlformats.org/drawingml/2006/picture">
                <pic:pic>
                  <pic:nvPicPr>
                    <pic:cNvPr descr="images/figure3.png" id="0" name="Picture"/>
                    <pic:cNvPicPr>
                      <a:picLocks noChangeArrowheads="1" noChangeAspect="1"/>
                    </pic:cNvPicPr>
                  </pic:nvPicPr>
                  <pic:blipFill>
                    <a:blip r:embed="rId63"/>
                    <a:stretch>
                      <a:fillRect/>
                    </a:stretch>
                  </pic:blipFill>
                  <pic:spPr bwMode="auto">
                    <a:xfrm>
                      <a:off x="0" y="0"/>
                      <a:ext cx="5334000" cy="4158867"/>
                    </a:xfrm>
                    <a:prstGeom prst="rect">
                      <a:avLst/>
                    </a:prstGeom>
                    <a:noFill/>
                    <a:ln w="9525">
                      <a:noFill/>
                      <a:headEnd/>
                      <a:tailEnd/>
                    </a:ln>
                  </pic:spPr>
                </pic:pic>
              </a:graphicData>
            </a:graphic>
          </wp:inline>
        </w:drawing>
      </w:r>
    </w:p>
    <w:p>
      <w:pPr>
        <w:pStyle w:val="ImageCaption"/>
      </w:pPr>
      <w:r>
        <w:t xml:space="preserve">Figure 3 Histogram of the proportion of responses for each youth in the profile they reported most</w:t>
      </w:r>
    </w:p>
    <w:p>
      <w:pPr>
        <w:pStyle w:val="Heading2"/>
      </w:pPr>
      <w:bookmarkStart w:id="64" w:name="results-for-research-question-3-aspects-of-work-with-data-and-engagement"/>
      <w:bookmarkEnd w:id="64"/>
      <w:r>
        <w:t xml:space="preserve">Results for Research Question #3: Aspects of work with data and engagement</w:t>
      </w:r>
    </w:p>
    <w:p>
      <w:pPr>
        <w:pStyle w:val="FirstParagraph"/>
      </w:pPr>
      <w:r>
        <w:t xml:space="preserve">The results for this and the next research question are presented in Table 4.5. In this table, each column represent the output from one of the six different models. For example, the first column includes the results for the model with the probability of a response being associated with the</w:t>
      </w:r>
      <w:r>
        <w:t xml:space="preserve"> </w:t>
      </w:r>
      <w:r>
        <w:rPr>
          <w:i/>
        </w:rPr>
        <w:t xml:space="preserve">Only behavioral</w:t>
      </w:r>
      <w:r>
        <w:t xml:space="preserve"> </w:t>
      </w:r>
      <w:r>
        <w:t xml:space="preserve">profile as the dependent variable. The cells down the rows contain the coefficients (and their standard errors and (</w:t>
      </w:r>
      <w:r>
        <w:rPr>
          <w:i/>
        </w:rPr>
        <w:t xml:space="preserve">p</w:t>
      </w:r>
      <w:r>
        <w:t xml:space="preserve">-values)) for each of the predictor variables.</w:t>
      </w:r>
    </w:p>
    <w:p>
      <w:pPr>
        <w:pStyle w:val="BodyText"/>
      </w:pPr>
      <w:r>
        <w:t xml:space="preserve">Only the coefficients associated with the aspects of work with data are interpreted in this section in order to provide results for this research question, because the youth characteristics are interpreted for research question #4. As described earlier, the results were practically the same for these sets of predictors being included in either separate or the same model, so they are included in the same model.</w:t>
      </w:r>
    </w:p>
    <w:p>
      <w:pPr>
        <w:pStyle w:val="BodyText"/>
      </w:pPr>
      <w:r>
        <w:t xml:space="preserve">See the Appendix for the results from the model with the aspects of work with data included as predictors in separate (without the youth characteristics) models. Note that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The only relations that were statistically significant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 When youth were either modeling or generating data, they were more likely to be fully engaged.</w:t>
      </w:r>
    </w:p>
    <w:p>
      <w:pPr>
        <w:pStyle w:val="BodyText"/>
      </w:pPr>
      <w:r>
        <w:t xml:space="preserve">After finding there to be few relations between the aspects of work with data and engagement, sensitivity analysis for the statistical significant effects was carried out. This reveal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Further explanations and investigations of these effects are the focus on research question #4 (in terms of the effect of youth characteristics) and are discussed in the next chapter.</w:t>
      </w:r>
    </w:p>
    <w:p>
      <w:pPr>
        <w:pStyle w:val="Heading2"/>
      </w:pPr>
      <w:bookmarkStart w:id="65" w:name="results-for-research-question-4-youth-characteristics-and-engagement"/>
      <w:bookmarkEnd w:id="65"/>
      <w:r>
        <w:t xml:space="preserve">Results for Research Question #4: Youth characteristics and engagement</w:t>
      </w:r>
    </w:p>
    <w:p>
      <w:pPr>
        <w:pStyle w:val="FirstParagraph"/>
      </w:pPr>
      <w:r>
        <w:t xml:space="preserve">Like for the results for research question #3, each column is associated with the results for a single model, again in Table 4.5. For example,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w:t>
      </w:r>
      <w:r>
        <w:t xml:space="preserve"> </w:t>
      </w:r>
      <w:r>
        <w:rPr>
          <w:i/>
        </w:rPr>
        <w:t xml:space="preserve">p</w:t>
      </w:r>
      <w:r>
        <w:t xml:space="preserve"> </w:t>
      </w:r>
      <w:r>
        <w:t xml:space="preserve">= .009). For this effect, 17.879% would be needed to invalidate the inference, suggesting a moderately robust effect. The effect of being a female was not statistically significant but has a relation of 0.060 (0.037,</w:t>
      </w:r>
      <w:r>
        <w:t xml:space="preserve"> </w:t>
      </w:r>
      <w:r>
        <w:rPr>
          <w:i/>
        </w:rPr>
        <w:t xml:space="preserve">p</w:t>
      </w:r>
      <w:r>
        <w:t xml:space="preserve"> </w:t>
      </w:r>
      <w:r>
        <w:t xml:space="preserve">=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w:t>
      </w:r>
    </w:p>
    <w:p>
      <w:pPr>
        <w:pStyle w:val="BodyText"/>
      </w:pPr>
      <w:r>
        <w:t xml:space="preserve">These few, small findings were more surprising than the similarly minimal relations observed for work with data: as the null models indicate, there were large ICCs (a large proportion of the variability in the outcome variables) at the youth-level (as pre-interest, gender, and URM status were variables associated with this level). However it appears that the youth level variables of interest to this study were not effective at explaining much of this variability. This is discussed further in the next chapter.</w:t>
      </w:r>
    </w:p>
    <w:p>
      <w:pPr>
        <w:pStyle w:val="Heading1"/>
      </w:pPr>
      <w:bookmarkStart w:id="66" w:name="discussion"/>
      <w:bookmarkEnd w:id="66"/>
      <w:r>
        <w:t xml:space="preserve">Discussion</w:t>
      </w:r>
    </w:p>
    <w:p>
      <w:pPr>
        <w:pStyle w:val="Heading2"/>
      </w:pPr>
      <w:bookmarkStart w:id="67" w:name="key-findings"/>
      <w:bookmarkEnd w:id="67"/>
      <w:r>
        <w:t xml:space="preserve">Key Findings</w:t>
      </w:r>
    </w:p>
    <w:p>
      <w:pPr>
        <w:pStyle w:val="Heading3"/>
      </w:pPr>
      <w:bookmarkStart w:id="68" w:name="key-findings-for-research-question-1-on-the-frequency-and-nature-of-work-with-data"/>
      <w:bookmarkEnd w:id="68"/>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A coding frame synthesized from past research carried out in STEM domains on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more consistent with general aspects of learner-centered, hands-on STEM activities, and not as consistent with work with data in particular. This suggests that while work with data is somewhat common, qualitative analysis is an important part of understanding youths’ engagement in work with data.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69" w:name="key-findings-for-research-question-2-what-profiles-of-engagement-emerge"/>
      <w:bookmarkEnd w:id="69"/>
      <w:r>
        <w:t xml:space="preserve">Key findings for research question #2 (what profiles of engagement emerge)</w:t>
      </w:r>
    </w:p>
    <w:p>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0" w:name="key-findings-for-research-question-3-how-work-with-data-relates-to-engagement"/>
      <w:bookmarkEnd w:id="70"/>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instructional episode levels were explored; use of cross-classified mixed effects models were particularly helpful for this goal. The amount of variability that could be explained at the program and instructional episode level was small (no larger for any profile than .023, and as low as .00 at the program level and .004 at the instructional episode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instructional episode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1" w:name="key-findings-for-research-question-4-how-youth-characteristics-relate-to-engagement"/>
      <w:bookmarkEnd w:id="71"/>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2" w:name="limitations-of-the-study-and-recommendations-for-future-research"/>
      <w:bookmarkEnd w:id="72"/>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3" w:name="implications-for-practice"/>
      <w:bookmarkEnd w:id="73"/>
      <w:r>
        <w:t xml:space="preserve">Implications for Practice</w:t>
      </w:r>
    </w:p>
    <w:p>
      <w:pPr>
        <w:pStyle w:val="Heading3"/>
      </w:pPr>
      <w:bookmarkStart w:id="74" w:name="engage-youth-in-key-aspects-of-work-with-data"/>
      <w:bookmarkEnd w:id="74"/>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75" w:name="leverage-the-affordances-of-summer-stem-and-other-stem-enrichment-programs"/>
      <w:bookmarkEnd w:id="75"/>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youth.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76" w:name="consider-the-constraints-of-summer-stem-and-other-stem-enrichment-programs"/>
      <w:bookmarkEnd w:id="76"/>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77" w:name="conclusion"/>
      <w:bookmarkEnd w:id="77"/>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8" w:name="references"/>
      <w:bookmarkEnd w:id="78"/>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79">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0">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1">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2">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3">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4">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5">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6">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7">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8">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89">
        <w:r>
          <w:rPr>
            <w:rStyle w:val="Hyperlink"/>
          </w:rPr>
          <w:t xml:space="preserve">doi:10.1007/s10648-016-9358-2</w:t>
        </w:r>
      </w:hyperlink>
    </w:p>
    <w:p>
      <w:pPr>
        <w:pStyle w:val="Heading1"/>
      </w:pPr>
      <w:bookmarkStart w:id="90" w:name="appendix"/>
      <w:bookmarkEnd w:id="90"/>
      <w:r>
        <w:t xml:space="preserve">Appendix</w:t>
      </w:r>
    </w:p>
    <w:p>
      <w:pPr>
        <w:pStyle w:val="Heading2"/>
      </w:pPr>
      <w:bookmarkStart w:id="91" w:name="appendix-a-stem-pqa-alignment"/>
      <w:bookmarkEnd w:id="91"/>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2" w:name="appendix-b-program-descriptions"/>
      <w:bookmarkEnd w:id="92"/>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3" w:name="appendix-c-work-with-data-by-program"/>
      <w:bookmarkEnd w:id="93"/>
      <w:r>
        <w:t xml:space="preserve">Appendix C: Work with data by program</w:t>
      </w:r>
    </w:p>
    <w:p>
      <w:pPr>
        <w:pStyle w:val="TableCaption"/>
      </w:pPr>
      <w:r>
        <w:t xml:space="preserve">Table 8 Proportion of signals for which each of the aspects of work with data was present</w:t>
      </w:r>
    </w:p>
    <w:tbl>
      <w:tblPr>
        <w:tblStyle w:val="TableNormal"/>
        <w:tblW w:type="pct" w:w="0.0"/>
        <w:tblLook w:firstRow="1"/>
        <w:tblCaption w:val="Table 8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signals for which each of the aspects of work with data was present by program</w:t>
      </w:r>
    </w:p>
    <w:tbl>
      <w:tblPr>
        <w:tblStyle w:val="TableNormal"/>
        <w:tblW w:type="pct" w:w="0.0"/>
        <w:tblLook w:firstRow="1"/>
        <w:tblCaption w:val="Table 8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4" w:name="appendix-d-model-specifications-details"/>
      <w:bookmarkEnd w:id="94"/>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5" w:name="varying-means-equal-variances-and-covariances-fixed-to-0-model-1"/>
      <w:bookmarkEnd w:id="95"/>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6" w:name="varying-means-equal-variances-and-equal-covariances-model-2"/>
      <w:bookmarkEnd w:id="96"/>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7" w:name="varying-means-varying-variances-and-covariances-fixed-to-0-model-3"/>
      <w:bookmarkEnd w:id="97"/>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8" w:name="varying-means-varying-variances-and-equal-covariances-model-4"/>
      <w:bookmarkEnd w:id="98"/>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99" w:name="varying-means-equal-variances-and-varying-covariances-model-5"/>
      <w:bookmarkEnd w:id="99"/>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0" w:name="varying-means-varying-variances-and-varying-covariances-model-6"/>
      <w:bookmarkEnd w:id="100"/>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1" w:name="appendix-e-additional-details-on-the-model-selection-process"/>
      <w:bookmarkEnd w:id="101"/>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4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1 solutions</w:t>
      </w:r>
    </w:p>
    <w:p>
      <w:pPr>
        <w:pStyle w:val="FigureWithCaption"/>
      </w:pPr>
      <w:r>
        <w:drawing>
          <wp:inline>
            <wp:extent cx="5334000" cy="3287447"/>
            <wp:effectExtent b="0" l="0" r="0" t="0"/>
            <wp:docPr descr="Figure 5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4" w:name="appendix-f-alternate-model-selected-model-type-1-seven-profile-solution"/>
      <w:bookmarkEnd w:id="104"/>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5"/>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98c2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98dc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32cc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hyperlink" Id="rId89" Target="doi:10.1007/s10648-016-9358-2" TargetMode="External" /><Relationship Type="http://schemas.openxmlformats.org/officeDocument/2006/relationships/hyperlink" Id="rId86" Target="doi:10.1080/00461520.2014.1002924" TargetMode="External" /><Relationship Type="http://schemas.openxmlformats.org/officeDocument/2006/relationships/hyperlink" Id="rId79" Target="http://doi.org/10.1002/j.2161-0045.2015.00097.x" TargetMode="External" /><Relationship Type="http://schemas.openxmlformats.org/officeDocument/2006/relationships/hyperlink" Id="rId87" Target="http://doi.org/10.1007/s10964-007-9241-z" TargetMode="External" /><Relationship Type="http://schemas.openxmlformats.org/officeDocument/2006/relationships/hyperlink" Id="rId83" Target="http://dx.doi.org/10.1016/j.learninstruc.2017.07.007" TargetMode="External" /><Relationship Type="http://schemas.openxmlformats.org/officeDocument/2006/relationships/hyperlink" Id="rId82" Target="http://dx.doi.org/10.1037/edu0000214" TargetMode="External" /><Relationship Type="http://schemas.openxmlformats.org/officeDocument/2006/relationships/hyperlink" Id="rId88" Target="http://faculty.sites.uci.edu/childcare/files/2013/07/SL-Outcomes-2011-Pilot_Edited_8.19.pdf" TargetMode="External" /><Relationship Type="http://schemas.openxmlformats.org/officeDocument/2006/relationships/hyperlink" Id="rId80" Target="https://doi.org/10.1007/978-1-4614-2018-7_37" TargetMode="External" /><Relationship Type="http://schemas.openxmlformats.org/officeDocument/2006/relationships/hyperlink" Id="rId85" Target="https://dx.doi.org/10.1002/tea.21409" TargetMode="External" /><Relationship Type="http://schemas.openxmlformats.org/officeDocument/2006/relationships/hyperlink" Id="rId84" Target="https://jrosen48.github.io/r-markdown/comparing-mplus-mclust.html" TargetMode="External" /><Relationship Type="http://schemas.openxmlformats.org/officeDocument/2006/relationships/hyperlink" Id="rId81"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89" Target="doi:10.1007/s10648-016-9358-2" TargetMode="External" /><Relationship Type="http://schemas.openxmlformats.org/officeDocument/2006/relationships/hyperlink" Id="rId86" Target="doi:10.1080/00461520.2014.1002924" TargetMode="External" /><Relationship Type="http://schemas.openxmlformats.org/officeDocument/2006/relationships/hyperlink" Id="rId79" Target="http://doi.org/10.1002/j.2161-0045.2015.00097.x" TargetMode="External" /><Relationship Type="http://schemas.openxmlformats.org/officeDocument/2006/relationships/hyperlink" Id="rId87" Target="http://doi.org/10.1007/s10964-007-9241-z" TargetMode="External" /><Relationship Type="http://schemas.openxmlformats.org/officeDocument/2006/relationships/hyperlink" Id="rId83" Target="http://dx.doi.org/10.1016/j.learninstruc.2017.07.007" TargetMode="External" /><Relationship Type="http://schemas.openxmlformats.org/officeDocument/2006/relationships/hyperlink" Id="rId82" Target="http://dx.doi.org/10.1037/edu0000214" TargetMode="External" /><Relationship Type="http://schemas.openxmlformats.org/officeDocument/2006/relationships/hyperlink" Id="rId88" Target="http://faculty.sites.uci.edu/childcare/files/2013/07/SL-Outcomes-2011-Pilot_Edited_8.19.pdf" TargetMode="External" /><Relationship Type="http://schemas.openxmlformats.org/officeDocument/2006/relationships/hyperlink" Id="rId80" Target="https://doi.org/10.1007/978-1-4614-2018-7_37" TargetMode="External" /><Relationship Type="http://schemas.openxmlformats.org/officeDocument/2006/relationships/hyperlink" Id="rId85" Target="https://dx.doi.org/10.1002/tea.21409" TargetMode="External" /><Relationship Type="http://schemas.openxmlformats.org/officeDocument/2006/relationships/hyperlink" Id="rId84" Target="https://jrosen48.github.io/r-markdown/comparing-mplus-mclust.html" TargetMode="External" /><Relationship Type="http://schemas.openxmlformats.org/officeDocument/2006/relationships/hyperlink" Id="rId81"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21T00:13:44Z</dcterms:created>
  <dcterms:modified xsi:type="dcterms:W3CDTF">2018-05-21T00:13:44Z</dcterms:modified>
</cp:coreProperties>
</file>